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16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480, Number Passed Filter: 7400</w:t>
      </w:r>
      <w:r>
        <w:br/>
      </w:r>
      <w:r>
        <w:rPr>
          <w:rStyle w:val="VerbatimChar"/>
        </w:rPr>
        <w:t xml:space="preserve">## I Codes: 1799 (24.050802%)</w:t>
      </w:r>
      <w:r>
        <w:br/>
      </w:r>
      <w:r>
        <w:rPr>
          <w:rStyle w:val="VerbatimChar"/>
        </w:rPr>
        <w:t xml:space="preserve">## Q Codes: 289 (3.863636%)</w:t>
      </w:r>
      <w:r>
        <w:br/>
      </w:r>
      <w:r>
        <w:rPr>
          <w:rStyle w:val="VerbatimChar"/>
        </w:rPr>
        <w:t xml:space="preserve">## U Codes: 681 (9.104278%)</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hlorophyll_a_corrected_for_pheophytin_Lab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hlorophyll_a_corrected_for_pheophytin_Lab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hlorophyll_a_corrected_for_pheophytin_Lab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hlorophyll_a_corrected_for_pheophytin_Lab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3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3"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3.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6"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4.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9"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5.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2"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6.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5"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7.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8"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8.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9.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bookmarkEnd w:id="133"/>
    <w:bookmarkStart w:id="15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1.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2.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3.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4.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5.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6.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7.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8.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bookmarkEnd w:id="158"/>
    <w:bookmarkStart w:id="23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1.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2.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3.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4.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5.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6.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7.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8.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9.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0.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1.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2.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3.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4.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p>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62" Target="media/rId16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2-10-17T19:01:09Z</dcterms:created>
  <dcterms:modified xsi:type="dcterms:W3CDTF">2022-10-17T1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